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71737EF9"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523002">
              <w:rPr>
                <w:rFonts w:asciiTheme="minorHAnsi" w:hAnsiTheme="minorHAnsi" w:cstheme="minorHAnsi"/>
                <w:iCs/>
                <w:sz w:val="18"/>
              </w:rPr>
              <w:t>2</w:t>
            </w:r>
            <w:r w:rsidRPr="00786FCB">
              <w:rPr>
                <w:rFonts w:asciiTheme="minorHAnsi" w:hAnsiTheme="minorHAnsi" w:cstheme="minorHAnsi"/>
                <w:bCs/>
                <w:iCs/>
                <w:sz w:val="18"/>
              </w:rPr>
              <w:t>/S</w:t>
            </w:r>
            <w:r>
              <w:rPr>
                <w:rFonts w:asciiTheme="minorHAnsi" w:hAnsiTheme="minorHAnsi" w:cstheme="minorHAnsi"/>
                <w:bCs/>
                <w:iCs/>
                <w:sz w:val="18"/>
              </w:rPr>
              <w:t>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6C2E20DE"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r w:rsidR="00EA0C0A">
              <w:rPr>
                <w:rFonts w:asciiTheme="minorHAnsi" w:hAnsiTheme="minorHAnsi" w:cstheme="minorHAnsi"/>
                <w:sz w:val="20"/>
                <w:szCs w:val="20"/>
              </w:rPr>
              <w:t>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56AFD212" w14:textId="6E2760BD" w:rsidR="00CE23C7"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w:t>
            </w:r>
            <w:r w:rsidR="00CE23C7">
              <w:rPr>
                <w:rFonts w:asciiTheme="minorHAnsi" w:hAnsiTheme="minorHAnsi" w:cstheme="minorHAnsi"/>
                <w:sz w:val="20"/>
                <w:szCs w:val="20"/>
              </w:rPr>
              <w:t>____</w:t>
            </w:r>
            <w:r w:rsidRPr="00823C8A">
              <w:rPr>
                <w:rFonts w:asciiTheme="minorHAnsi" w:hAnsiTheme="minorHAnsi" w:cstheme="minorHAnsi"/>
                <w:sz w:val="20"/>
                <w:szCs w:val="20"/>
              </w:rPr>
              <w:t xml:space="preserve"> </w:t>
            </w:r>
          </w:p>
          <w:p w14:paraId="7FE7BB72" w14:textId="5D8ABEDF"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Fax.: _________________________________</w:t>
            </w:r>
            <w:r w:rsidR="00CE23C7">
              <w:rPr>
                <w:rFonts w:asciiTheme="minorHAnsi" w:hAnsiTheme="minorHAnsi" w:cstheme="minorHAnsi"/>
                <w:sz w:val="20"/>
                <w:szCs w:val="20"/>
              </w:rPr>
              <w:t>___</w:t>
            </w:r>
          </w:p>
          <w:p w14:paraId="780EF601" w14:textId="4DCAE761"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r w:rsidR="00CE23C7">
              <w:rPr>
                <w:rFonts w:asciiTheme="minorHAnsi" w:hAnsiTheme="minorHAnsi" w:cstheme="minorHAnsi"/>
                <w:sz w:val="20"/>
                <w:szCs w:val="20"/>
              </w:rPr>
              <w:t>_____</w:t>
            </w:r>
          </w:p>
          <w:p w14:paraId="71006C49" w14:textId="43DC85AF"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F777B6">
              <w:rPr>
                <w:rFonts w:asciiTheme="minorHAnsi" w:hAnsiTheme="minorHAnsi" w:cstheme="minorHAnsi"/>
                <w:b/>
                <w:sz w:val="20"/>
              </w:rPr>
              <w:t>start-</w:t>
            </w:r>
            <w:proofErr w:type="spellStart"/>
            <w:r w:rsidR="00F777B6">
              <w:rPr>
                <w:rFonts w:asciiTheme="minorHAnsi" w:hAnsiTheme="minorHAnsi" w:cstheme="minorHAnsi"/>
                <w:b/>
                <w:sz w:val="20"/>
              </w:rPr>
              <w:t>up’ów</w:t>
            </w:r>
            <w:proofErr w:type="spellEnd"/>
            <w:r>
              <w:rPr>
                <w:rFonts w:asciiTheme="minorHAnsi" w:hAnsiTheme="minorHAnsi" w:cstheme="minorHAnsi"/>
                <w:sz w:val="20"/>
              </w:rPr>
              <w:t xml:space="preserve"> </w:t>
            </w:r>
            <w:r w:rsidRPr="00F777B6">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77777777" w:rsidR="000C4E2F" w:rsidRPr="00F777B6"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w:t>
            </w:r>
            <w:r w:rsidRPr="00F777B6">
              <w:rPr>
                <w:rFonts w:asciiTheme="minorHAnsi" w:hAnsiTheme="minorHAnsi" w:cstheme="minorHAnsi"/>
                <w:sz w:val="22"/>
              </w:rPr>
              <w:t xml:space="preserve">zagranicznego 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F777B6">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7468EAA0"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F777B6">
              <w:rPr>
                <w:rFonts w:asciiTheme="minorHAnsi" w:hAnsiTheme="minorHAnsi" w:cstheme="minorHAnsi"/>
                <w:sz w:val="22"/>
                <w:szCs w:val="18"/>
                <w:lang w:eastAsia="ar-SA"/>
              </w:rPr>
              <w:t>wykładowcę</w:t>
            </w:r>
            <w:r w:rsidRPr="00823C8A">
              <w:rPr>
                <w:rFonts w:asciiTheme="minorHAnsi" w:hAnsiTheme="minorHAnsi" w:cstheme="minorHAnsi"/>
                <w:sz w:val="22"/>
                <w:szCs w:val="18"/>
                <w:lang w:eastAsia="ar-SA"/>
              </w:rPr>
              <w:t xml:space="preserve"> zagranicznego, z uwzględnieniem możliwości zmiany za zgodą Zamawiającego, przy czym nowy </w:t>
            </w:r>
            <w:r w:rsidRPr="00D7663F">
              <w:rPr>
                <w:rFonts w:asciiTheme="minorHAnsi" w:hAnsiTheme="minorHAnsi" w:cstheme="minorHAnsi"/>
                <w:sz w:val="22"/>
                <w:szCs w:val="18"/>
                <w:lang w:eastAsia="ar-SA"/>
              </w:rPr>
              <w:t xml:space="preserve">wykładowca </w:t>
            </w:r>
            <w:r w:rsidRPr="00823C8A">
              <w:rPr>
                <w:rFonts w:asciiTheme="minorHAnsi" w:hAnsiTheme="minorHAnsi" w:cstheme="minorHAnsi"/>
                <w:sz w:val="22"/>
                <w:szCs w:val="18"/>
                <w:lang w:eastAsia="ar-SA"/>
              </w:rPr>
              <w:t>zagraniczny musi mieć 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przeciwdziałania wspieraniu agresji na Ukrainę oraz służących ochronie </w:t>
            </w:r>
            <w:r w:rsidRPr="00823C8A">
              <w:rPr>
                <w:rFonts w:asciiTheme="minorHAnsi" w:hAnsiTheme="minorHAnsi" w:cstheme="minorHAnsi"/>
                <w:sz w:val="22"/>
                <w:szCs w:val="20"/>
              </w:rPr>
              <w:lastRenderedPageBreak/>
              <w:t>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4A9755FF"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523002">
              <w:rPr>
                <w:rFonts w:ascii="Calibri" w:hAnsi="Calibri" w:cs="Arial"/>
                <w:sz w:val="18"/>
                <w:szCs w:val="18"/>
                <w:lang w:val="en-US"/>
              </w:rPr>
              <w:t>2</w:t>
            </w:r>
            <w:r w:rsidRPr="00051B1A">
              <w:rPr>
                <w:rFonts w:ascii="Calibri" w:hAnsi="Calibri" w:cs="Arial"/>
                <w:sz w:val="18"/>
                <w:szCs w:val="18"/>
                <w:lang w:val="en-US"/>
              </w:rPr>
              <w:t>/S</w:t>
            </w:r>
            <w:r w:rsidR="000C4E2F">
              <w:rPr>
                <w:rFonts w:ascii="Calibri" w:hAnsi="Calibri" w:cs="Arial"/>
                <w:sz w:val="18"/>
                <w:szCs w:val="18"/>
                <w:lang w:val="en-US"/>
              </w:rPr>
              <w:t>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383CB85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r w:rsidR="00EA0C0A">
              <w:rPr>
                <w:rFonts w:asciiTheme="minorHAnsi" w:hAnsiTheme="minorHAnsi" w:cstheme="minorHAnsi"/>
                <w:sz w:val="20"/>
                <w:szCs w:val="20"/>
                <w:lang w:val="en-US"/>
              </w:rPr>
              <w:t>_______________</w:t>
            </w:r>
          </w:p>
          <w:p w14:paraId="32D1A952" w14:textId="6EED9292"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r w:rsidR="0050640F">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4C70C3F5" w14:textId="3A69186F" w:rsidR="00CE23C7"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w:t>
            </w:r>
            <w:r w:rsidR="00CE23C7">
              <w:rPr>
                <w:rFonts w:asciiTheme="minorHAnsi" w:hAnsiTheme="minorHAnsi" w:cstheme="minorHAnsi"/>
                <w:sz w:val="20"/>
                <w:szCs w:val="20"/>
                <w:lang w:val="en-US"/>
              </w:rPr>
              <w:t>______</w:t>
            </w:r>
            <w:r w:rsidRPr="00051B1A">
              <w:rPr>
                <w:rFonts w:asciiTheme="minorHAnsi" w:hAnsiTheme="minorHAnsi" w:cstheme="minorHAnsi"/>
                <w:sz w:val="20"/>
                <w:szCs w:val="20"/>
                <w:lang w:val="en-US"/>
              </w:rPr>
              <w:t xml:space="preserve"> </w:t>
            </w:r>
          </w:p>
          <w:p w14:paraId="74D0062F" w14:textId="3AC61231"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Fax.: ________________________________</w:t>
            </w:r>
            <w:r w:rsidR="00CE23C7">
              <w:rPr>
                <w:rFonts w:asciiTheme="minorHAnsi" w:hAnsiTheme="minorHAnsi" w:cstheme="minorHAnsi"/>
                <w:sz w:val="20"/>
                <w:szCs w:val="20"/>
                <w:lang w:val="en-US"/>
              </w:rPr>
              <w:t>______</w:t>
            </w:r>
          </w:p>
          <w:p w14:paraId="6B8A3873" w14:textId="46D5CCE8"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r w:rsidR="00CE23C7">
              <w:rPr>
                <w:rFonts w:asciiTheme="minorHAnsi" w:hAnsiTheme="minorHAnsi" w:cstheme="minorHAnsi"/>
                <w:sz w:val="20"/>
                <w:szCs w:val="20"/>
                <w:lang w:val="en-US"/>
              </w:rPr>
              <w:t>___________</w:t>
            </w:r>
          </w:p>
          <w:p w14:paraId="30DD905A" w14:textId="2484E6A2"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w:t>
            </w:r>
            <w:r w:rsidRPr="00F777B6">
              <w:rPr>
                <w:rFonts w:asciiTheme="minorHAnsi" w:hAnsiTheme="minorHAnsi" w:cstheme="minorHAnsi"/>
                <w:b/>
                <w:sz w:val="20"/>
                <w:szCs w:val="20"/>
                <w:lang w:val="en-US"/>
              </w:rPr>
              <w:t xml:space="preserve">on </w:t>
            </w:r>
            <w:r w:rsidR="00F777B6" w:rsidRPr="00F777B6">
              <w:rPr>
                <w:rFonts w:asciiTheme="minorHAnsi" w:hAnsiTheme="minorHAnsi" w:cstheme="minorHAnsi"/>
                <w:b/>
                <w:sz w:val="20"/>
                <w:szCs w:val="20"/>
                <w:lang w:val="en-US"/>
              </w:rPr>
              <w:t>start-ups</w:t>
            </w:r>
            <w:r w:rsidR="00F777B6">
              <w:rPr>
                <w:rFonts w:asciiTheme="minorHAnsi" w:hAnsiTheme="minorHAnsi" w:cstheme="minorHAnsi"/>
                <w:sz w:val="20"/>
                <w:szCs w:val="20"/>
                <w:lang w:val="en-US"/>
              </w:rPr>
              <w:t xml:space="preserve">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2252FFFC" w:rsidR="00766B53"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the workshop*. </w:t>
            </w:r>
          </w:p>
          <w:p w14:paraId="65331992" w14:textId="77777777" w:rsidR="00F777B6" w:rsidRPr="00051B1A" w:rsidRDefault="00F777B6" w:rsidP="00823C8A">
            <w:pPr>
              <w:autoSpaceDE w:val="0"/>
              <w:autoSpaceDN w:val="0"/>
              <w:adjustRightInd w:val="0"/>
              <w:spacing w:after="120" w:line="288" w:lineRule="auto"/>
              <w:rPr>
                <w:rFonts w:asciiTheme="minorHAnsi" w:hAnsiTheme="minorHAnsi" w:cstheme="minorHAnsi"/>
                <w:sz w:val="22"/>
                <w:lang w:val="en-US"/>
              </w:rPr>
            </w:pPr>
          </w:p>
          <w:p w14:paraId="4A8C8FF7" w14:textId="3C79332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4ADAEF09"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DB7057">
              <w:rPr>
                <w:rFonts w:asciiTheme="minorHAnsi" w:hAnsiTheme="minorHAnsi" w:cstheme="minorHAnsi"/>
                <w:bCs/>
                <w:color w:val="000000"/>
                <w:sz w:val="22"/>
                <w:szCs w:val="22"/>
                <w:lang w:val="en-US"/>
              </w:rPr>
              <w:t>6</w:t>
            </w:r>
            <w:bookmarkStart w:id="0" w:name="_GoBack"/>
            <w:bookmarkEnd w:id="0"/>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1CACB4D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foreign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taking into account the possibility of change with the consent of the Client, whereby the new foreign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1"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1"/>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19A62040"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523002">
              <w:rPr>
                <w:rFonts w:asciiTheme="minorHAnsi" w:hAnsiTheme="minorHAnsi"/>
                <w:iCs/>
                <w:sz w:val="18"/>
              </w:rPr>
              <w:t>2</w:t>
            </w:r>
            <w:r w:rsidRPr="00786FCB">
              <w:rPr>
                <w:rFonts w:ascii="Calibri" w:hAnsi="Calibri"/>
                <w:bCs/>
                <w:iCs/>
                <w:sz w:val="18"/>
              </w:rPr>
              <w:t>/S</w:t>
            </w:r>
            <w:r>
              <w:rPr>
                <w:rFonts w:ascii="Calibri" w:hAnsi="Calibri"/>
                <w:bCs/>
                <w:iCs/>
                <w:sz w:val="18"/>
              </w:rPr>
              <w:t>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F777B6">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7777777"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zagranicznym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5868DE33"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F777B6">
              <w:rPr>
                <w:rFonts w:cstheme="minorHAnsi"/>
                <w:b/>
                <w:sz w:val="20"/>
                <w:szCs w:val="20"/>
              </w:rPr>
              <w:t xml:space="preserve">zawodowe w obszarze tematycznym obejmującym </w:t>
            </w:r>
            <w:r w:rsidR="00F777B6" w:rsidRPr="00F777B6">
              <w:rPr>
                <w:rFonts w:cstheme="minorHAnsi"/>
                <w:b/>
                <w:sz w:val="20"/>
                <w:szCs w:val="20"/>
              </w:rPr>
              <w:t>start-</w:t>
            </w:r>
            <w:proofErr w:type="spellStart"/>
            <w:r w:rsidR="00F777B6" w:rsidRPr="00F777B6">
              <w:rPr>
                <w:rFonts w:cstheme="minorHAnsi"/>
                <w:b/>
                <w:sz w:val="20"/>
                <w:szCs w:val="20"/>
              </w:rPr>
              <w:t>up’y</w:t>
            </w:r>
            <w:proofErr w:type="spellEnd"/>
            <w:r w:rsidRPr="00F777B6">
              <w:rPr>
                <w:rFonts w:cstheme="minorHAnsi"/>
                <w:b/>
                <w:sz w:val="20"/>
                <w:szCs w:val="20"/>
              </w:rPr>
              <w:t xml:space="preserve">,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6C469C7A"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523002">
              <w:rPr>
                <w:rFonts w:ascii="Calibri" w:hAnsi="Calibri" w:cs="Arial"/>
                <w:sz w:val="18"/>
                <w:szCs w:val="18"/>
                <w:lang w:val="en-US"/>
              </w:rPr>
              <w:t>2</w:t>
            </w:r>
            <w:r w:rsidRPr="001923CE">
              <w:rPr>
                <w:rFonts w:ascii="Calibri" w:hAnsi="Calibri" w:cs="Arial"/>
                <w:sz w:val="18"/>
                <w:szCs w:val="18"/>
                <w:lang w:val="en-US"/>
              </w:rPr>
              <w:t>/S</w:t>
            </w:r>
            <w:r w:rsidR="00ED2F34">
              <w:rPr>
                <w:rFonts w:ascii="Calibri" w:hAnsi="Calibri" w:cs="Arial"/>
                <w:sz w:val="18"/>
                <w:szCs w:val="18"/>
                <w:lang w:val="en-US"/>
              </w:rPr>
              <w:t>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42676239" w14:textId="24FB207B" w:rsidR="00954F12" w:rsidRPr="00051B1A" w:rsidRDefault="00954F12" w:rsidP="00F777B6">
            <w:pPr>
              <w:widowControl w:val="0"/>
              <w:spacing w:after="24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6819B308" w14:textId="3CF633F7" w:rsidR="00954F12" w:rsidRDefault="00954F12" w:rsidP="00954F12">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I am employed or currently cooperating with a foreign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0F2B5505" w:rsidR="00221BAB" w:rsidRDefault="00221BAB" w:rsidP="00F777B6">
            <w:pPr>
              <w:pStyle w:val="Bezodstpw"/>
              <w:numPr>
                <w:ilvl w:val="0"/>
                <w:numId w:val="32"/>
              </w:numPr>
              <w:spacing w:after="120"/>
              <w:ind w:left="238" w:hanging="238"/>
              <w:rPr>
                <w:rFonts w:asciiTheme="minorHAnsi" w:hAnsiTheme="minorHAnsi" w:cstheme="minorHAnsi"/>
                <w:b/>
                <w:sz w:val="20"/>
                <w:szCs w:val="20"/>
                <w:lang w:val="en-US"/>
              </w:rPr>
            </w:pPr>
            <w:r w:rsidRPr="00221BAB">
              <w:rPr>
                <w:rFonts w:asciiTheme="minorHAnsi" w:hAnsiTheme="minorHAnsi" w:cstheme="minorHAnsi"/>
                <w:b/>
                <w:sz w:val="20"/>
                <w:szCs w:val="20"/>
                <w:lang w:val="en-US"/>
              </w:rPr>
              <w:t xml:space="preserve">I have min. 5 years of professional experience in a subject area involving </w:t>
            </w:r>
            <w:r w:rsidR="00F777B6">
              <w:rPr>
                <w:rFonts w:asciiTheme="minorHAnsi" w:hAnsiTheme="minorHAnsi" w:cstheme="minorHAnsi"/>
                <w:b/>
                <w:sz w:val="20"/>
                <w:szCs w:val="20"/>
                <w:lang w:val="en-US"/>
              </w:rPr>
              <w:t>start-ups</w:t>
            </w:r>
            <w:r w:rsidRPr="00221BAB">
              <w:rPr>
                <w:rFonts w:asciiTheme="minorHAnsi" w:hAnsiTheme="minorHAnsi" w:cstheme="minorHAnsi"/>
                <w:b/>
                <w:sz w:val="20"/>
                <w:szCs w:val="20"/>
                <w:lang w:val="en-US"/>
              </w:rPr>
              <w:t>, within the last 10 years before the deadline for submission of of</w:t>
            </w:r>
            <w:r>
              <w:rPr>
                <w:rFonts w:asciiTheme="minorHAnsi" w:hAnsiTheme="minorHAnsi" w:cstheme="minorHAnsi"/>
                <w:b/>
                <w:sz w:val="20"/>
                <w:szCs w:val="20"/>
                <w:lang w:val="en-US"/>
              </w:rPr>
              <w:t>f</w:t>
            </w:r>
            <w:r w:rsidRPr="00221BAB">
              <w:rPr>
                <w:rFonts w:asciiTheme="minorHAnsi" w:hAnsiTheme="minorHAnsi" w:cstheme="minorHAnsi"/>
                <w:b/>
                <w:sz w:val="20"/>
                <w:szCs w:val="20"/>
                <w:lang w:val="en-US"/>
              </w:rPr>
              <w:t xml:space="preserve">ers: </w:t>
            </w:r>
          </w:p>
          <w:p w14:paraId="023F0176" w14:textId="3F877AD6" w:rsidR="00954F12" w:rsidRPr="00221BAB" w:rsidRDefault="00954F12" w:rsidP="00F777B6">
            <w:pPr>
              <w:pStyle w:val="Bezodstpw"/>
              <w:spacing w:after="120"/>
              <w:ind w:left="380"/>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234344FF"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523002">
              <w:rPr>
                <w:rFonts w:ascii="Calibri" w:hAnsi="Calibri"/>
                <w:iCs/>
                <w:sz w:val="18"/>
              </w:rPr>
              <w:t>2</w:t>
            </w:r>
            <w:r w:rsidRPr="00786FCB">
              <w:rPr>
                <w:rFonts w:ascii="Calibri" w:hAnsi="Calibri"/>
                <w:bCs/>
                <w:iCs/>
                <w:sz w:val="18"/>
              </w:rPr>
              <w:t>/</w:t>
            </w:r>
            <w:bookmarkStart w:id="2" w:name="_Hlk122678506"/>
            <w:r w:rsidRPr="00786FCB">
              <w:rPr>
                <w:rFonts w:ascii="Calibri" w:hAnsi="Calibri"/>
                <w:bCs/>
                <w:iCs/>
                <w:sz w:val="18"/>
              </w:rPr>
              <w:t>S</w:t>
            </w:r>
            <w:r>
              <w:rPr>
                <w:rFonts w:ascii="Calibri" w:hAnsi="Calibri"/>
                <w:bCs/>
                <w:iCs/>
                <w:sz w:val="18"/>
              </w:rPr>
              <w:t>L</w:t>
            </w:r>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789BEC5B"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F777B6">
              <w:rPr>
                <w:rFonts w:cstheme="minorHAnsi"/>
                <w:sz w:val="20"/>
              </w:rPr>
              <w:t xml:space="preserve">Zapytanie ofertowe dotyczące </w:t>
            </w:r>
            <w:r w:rsidRPr="00F777B6">
              <w:rPr>
                <w:rFonts w:cstheme="minorHAnsi"/>
                <w:b/>
                <w:bCs/>
              </w:rPr>
              <w:t xml:space="preserve">usługi przeprowadzenia 6-godzinnych zajęć przez zagranicznego wykładowcę podczas organizowanej Szkoły Letniej </w:t>
            </w:r>
            <w:r w:rsidRPr="00F777B6">
              <w:rPr>
                <w:rFonts w:cstheme="minorHAnsi"/>
                <w:bCs/>
              </w:rPr>
              <w:t xml:space="preserve">w ramach projektu </w:t>
            </w:r>
            <w:r w:rsidRPr="00F777B6">
              <w:rPr>
                <w:rFonts w:cstheme="minorHAnsi"/>
              </w:rPr>
              <w:t xml:space="preserve">„UMCS </w:t>
            </w:r>
            <w:proofErr w:type="spellStart"/>
            <w:r w:rsidRPr="00F777B6">
              <w:rPr>
                <w:rFonts w:cstheme="minorHAnsi"/>
              </w:rPr>
              <w:t>Doctoral</w:t>
            </w:r>
            <w:proofErr w:type="spellEnd"/>
            <w:r w:rsidRPr="00F777B6">
              <w:rPr>
                <w:rFonts w:cstheme="minorHAnsi"/>
              </w:rPr>
              <w:t xml:space="preserve"> Schools – </w:t>
            </w:r>
            <w:proofErr w:type="spellStart"/>
            <w:r w:rsidRPr="00F777B6">
              <w:rPr>
                <w:rFonts w:cstheme="minorHAnsi"/>
              </w:rPr>
              <w:t>Your</w:t>
            </w:r>
            <w:proofErr w:type="spellEnd"/>
            <w:r w:rsidRPr="00F777B6">
              <w:rPr>
                <w:rFonts w:cstheme="minorHAnsi"/>
              </w:rPr>
              <w:t xml:space="preserve"> </w:t>
            </w:r>
            <w:proofErr w:type="spellStart"/>
            <w:r w:rsidRPr="00F777B6">
              <w:rPr>
                <w:rFonts w:cstheme="minorHAnsi"/>
              </w:rPr>
              <w:t>Success</w:t>
            </w:r>
            <w:proofErr w:type="spellEnd"/>
            <w:r w:rsidRPr="00F777B6">
              <w:rPr>
                <w:rFonts w:cstheme="minorHAnsi"/>
              </w:rPr>
              <w:t xml:space="preserve"> in </w:t>
            </w:r>
            <w:proofErr w:type="spellStart"/>
            <w:r w:rsidRPr="00F777B6">
              <w:rPr>
                <w:rFonts w:cstheme="minorHAnsi"/>
              </w:rPr>
              <w:t>Globalized</w:t>
            </w:r>
            <w:proofErr w:type="spellEnd"/>
            <w:r w:rsidRPr="00F777B6">
              <w:rPr>
                <w:rFonts w:cstheme="minorHAnsi"/>
              </w:rPr>
              <w:t xml:space="preserve"> World of Science” </w:t>
            </w:r>
            <w:r>
              <w:rPr>
                <w:rFonts w:ascii="Calibri" w:hAnsi="Calibri" w:cs="Arial"/>
                <w:bCs/>
                <w:sz w:val="20"/>
              </w:rPr>
              <w:t xml:space="preserve">(oznaczenie sprawy: </w:t>
            </w:r>
            <w:r w:rsidR="00F777B6">
              <w:rPr>
                <w:rFonts w:ascii="Calibri" w:hAnsi="Calibri" w:cs="Arial"/>
                <w:bCs/>
                <w:sz w:val="20"/>
              </w:rPr>
              <w:t>2</w:t>
            </w:r>
            <w:r>
              <w:rPr>
                <w:rFonts w:ascii="Calibri" w:hAnsi="Calibri" w:cs="Arial"/>
                <w:bCs/>
                <w:sz w:val="20"/>
              </w:rPr>
              <w:t>/</w:t>
            </w:r>
            <w:r w:rsidRPr="001D3732">
              <w:rPr>
                <w:rFonts w:ascii="Calibri" w:hAnsi="Calibri" w:cs="Arial"/>
                <w:bCs/>
                <w:sz w:val="20"/>
              </w:rPr>
              <w:t>S</w:t>
            </w:r>
            <w:r>
              <w:rPr>
                <w:rFonts w:ascii="Calibri" w:hAnsi="Calibri" w:cs="Arial"/>
                <w:bCs/>
                <w:sz w:val="20"/>
              </w:rPr>
              <w:t>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lastRenderedPageBreak/>
              <w:t>obowiązek podania przez Panią/Pana danych osobowych bezpośrednio Pani/Pana 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w:t>
            </w:r>
            <w:r>
              <w:rPr>
                <w:rFonts w:cstheme="minorHAnsi"/>
                <w:sz w:val="20"/>
              </w:rPr>
              <w:lastRenderedPageBreak/>
              <w:t>organizacji międzynarodowych. Mogą one zostać przekazane podmiotom 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4198236A"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523002">
              <w:rPr>
                <w:rFonts w:ascii="Calibri" w:hAnsi="Calibri" w:cs="Arial"/>
                <w:sz w:val="18"/>
                <w:szCs w:val="18"/>
                <w:lang w:val="en-US"/>
              </w:rPr>
              <w:t>2</w:t>
            </w:r>
            <w:r w:rsidRPr="009C6CC9">
              <w:rPr>
                <w:rFonts w:ascii="Calibri" w:hAnsi="Calibri" w:cs="Arial"/>
                <w:sz w:val="18"/>
                <w:szCs w:val="18"/>
                <w:lang w:val="en-US"/>
              </w:rPr>
              <w:t>/S</w:t>
            </w:r>
            <w:r w:rsidR="00523002">
              <w:rPr>
                <w:rFonts w:ascii="Calibri" w:hAnsi="Calibri" w:cs="Arial"/>
                <w:sz w:val="18"/>
                <w:szCs w:val="18"/>
                <w:lang w:val="en-US"/>
              </w:rPr>
              <w:t>L</w:t>
            </w:r>
            <w:r w:rsidRPr="009C6CC9">
              <w:rPr>
                <w:rFonts w:ascii="Calibri" w:hAnsi="Calibri" w:cs="Arial"/>
                <w:sz w:val="18"/>
                <w:szCs w:val="18"/>
                <w:lang w:val="en-US"/>
              </w:rPr>
              <w:t>/ZK/</w:t>
            </w:r>
            <w:r w:rsidR="00523002">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52580B58"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classes on artificial intelligence related to economy, society and politics 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BA67BA">
              <w:rPr>
                <w:rFonts w:cstheme="minorHAnsi"/>
                <w:sz w:val="20"/>
                <w:szCs w:val="20"/>
                <w:lang w:val="en-US" w:eastAsia="en-GB"/>
              </w:rPr>
              <w:t>2</w:t>
            </w:r>
            <w:r w:rsidRPr="00766B53">
              <w:rPr>
                <w:rFonts w:cstheme="minorHAnsi"/>
                <w:sz w:val="20"/>
                <w:szCs w:val="20"/>
                <w:lang w:val="en-US" w:eastAsia="en-GB"/>
              </w:rPr>
              <w:t>/S</w:t>
            </w:r>
            <w:r w:rsidR="0087394D" w:rsidRPr="00766B53">
              <w:rPr>
                <w:rFonts w:cstheme="minorHAnsi"/>
                <w:sz w:val="20"/>
                <w:szCs w:val="20"/>
                <w:lang w:val="en-US" w:eastAsia="en-GB"/>
              </w:rPr>
              <w:t>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default" r:id="rId9"/>
      <w:footerReference w:type="even" r:id="rId10"/>
      <w:footerReference w:type="default" r:id="rId11"/>
      <w:headerReference w:type="first" r:id="rId12"/>
      <w:footerReference w:type="first" r:id="rId13"/>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5177C" w14:textId="77777777" w:rsidR="00950BBA" w:rsidRDefault="00950BBA" w:rsidP="000D62C2">
      <w:r>
        <w:separator/>
      </w:r>
    </w:p>
  </w:endnote>
  <w:endnote w:type="continuationSeparator" w:id="0">
    <w:p w14:paraId="00F8DA0D" w14:textId="77777777" w:rsidR="00950BBA" w:rsidRDefault="00950BBA"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950BBA"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950BBA" w:rsidP="00166AA3">
    <w:pPr>
      <w:spacing w:line="220" w:lineRule="exact"/>
      <w:ind w:right="960"/>
      <w:jc w:val="right"/>
      <w:rPr>
        <w:rFonts w:ascii="Arial" w:hAnsi="Arial" w:cs="Arial"/>
        <w:color w:val="5D6A70"/>
        <w:sz w:val="15"/>
        <w:szCs w:val="15"/>
      </w:rPr>
    </w:pPr>
  </w:p>
  <w:p w14:paraId="062C8B49" w14:textId="77777777" w:rsidR="00472252" w:rsidRPr="005B2053" w:rsidRDefault="00950BBA"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BFF91" w14:textId="77777777" w:rsidR="00950BBA" w:rsidRDefault="00950BBA" w:rsidP="000D62C2">
      <w:r>
        <w:separator/>
      </w:r>
    </w:p>
  </w:footnote>
  <w:footnote w:type="continuationSeparator" w:id="0">
    <w:p w14:paraId="7D7CF800" w14:textId="77777777" w:rsidR="00950BBA" w:rsidRDefault="00950BBA"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92FA36E"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92FA36E"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52CA84C0"/>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70456"/>
    <w:rsid w:val="00097B01"/>
    <w:rsid w:val="000C4E2F"/>
    <w:rsid w:val="000D1850"/>
    <w:rsid w:val="000D62C2"/>
    <w:rsid w:val="000E66E4"/>
    <w:rsid w:val="00124CAE"/>
    <w:rsid w:val="001260D7"/>
    <w:rsid w:val="00131104"/>
    <w:rsid w:val="0015316D"/>
    <w:rsid w:val="00160314"/>
    <w:rsid w:val="00177713"/>
    <w:rsid w:val="00183D1B"/>
    <w:rsid w:val="001B2245"/>
    <w:rsid w:val="001B391D"/>
    <w:rsid w:val="001C7A36"/>
    <w:rsid w:val="001D2F75"/>
    <w:rsid w:val="001D3732"/>
    <w:rsid w:val="001D3E9D"/>
    <w:rsid w:val="001E0AD9"/>
    <w:rsid w:val="001E6174"/>
    <w:rsid w:val="001F75C6"/>
    <w:rsid w:val="0020113C"/>
    <w:rsid w:val="00203982"/>
    <w:rsid w:val="00221BAB"/>
    <w:rsid w:val="00245DDA"/>
    <w:rsid w:val="00253E5F"/>
    <w:rsid w:val="00263CB3"/>
    <w:rsid w:val="002659BD"/>
    <w:rsid w:val="00273757"/>
    <w:rsid w:val="00276DF5"/>
    <w:rsid w:val="00283AA2"/>
    <w:rsid w:val="002A591E"/>
    <w:rsid w:val="002B0A62"/>
    <w:rsid w:val="002C4B08"/>
    <w:rsid w:val="00301CB6"/>
    <w:rsid w:val="003147D2"/>
    <w:rsid w:val="00332E47"/>
    <w:rsid w:val="00335E24"/>
    <w:rsid w:val="00347C86"/>
    <w:rsid w:val="00357220"/>
    <w:rsid w:val="003A6BE0"/>
    <w:rsid w:val="003B3D8B"/>
    <w:rsid w:val="003D3D63"/>
    <w:rsid w:val="00401790"/>
    <w:rsid w:val="004037D3"/>
    <w:rsid w:val="0041780D"/>
    <w:rsid w:val="00421899"/>
    <w:rsid w:val="00450F13"/>
    <w:rsid w:val="0047326F"/>
    <w:rsid w:val="004931F4"/>
    <w:rsid w:val="004D7649"/>
    <w:rsid w:val="0050640F"/>
    <w:rsid w:val="00523002"/>
    <w:rsid w:val="0054244E"/>
    <w:rsid w:val="00562209"/>
    <w:rsid w:val="0056531B"/>
    <w:rsid w:val="005675C1"/>
    <w:rsid w:val="00570FD6"/>
    <w:rsid w:val="00583B0B"/>
    <w:rsid w:val="0061742D"/>
    <w:rsid w:val="00643F05"/>
    <w:rsid w:val="00650C7A"/>
    <w:rsid w:val="00666D14"/>
    <w:rsid w:val="006B5CE2"/>
    <w:rsid w:val="006B75F7"/>
    <w:rsid w:val="006E44A1"/>
    <w:rsid w:val="00752326"/>
    <w:rsid w:val="00766B53"/>
    <w:rsid w:val="007804DF"/>
    <w:rsid w:val="00780F07"/>
    <w:rsid w:val="00791557"/>
    <w:rsid w:val="007A1CE8"/>
    <w:rsid w:val="007F219C"/>
    <w:rsid w:val="008003C8"/>
    <w:rsid w:val="00823C8A"/>
    <w:rsid w:val="00826EF8"/>
    <w:rsid w:val="0085338D"/>
    <w:rsid w:val="00862BBD"/>
    <w:rsid w:val="00865B4C"/>
    <w:rsid w:val="0087394D"/>
    <w:rsid w:val="00895A3F"/>
    <w:rsid w:val="008D4B2A"/>
    <w:rsid w:val="008D51CC"/>
    <w:rsid w:val="008E59E2"/>
    <w:rsid w:val="008F6845"/>
    <w:rsid w:val="008F7928"/>
    <w:rsid w:val="00900505"/>
    <w:rsid w:val="00903E23"/>
    <w:rsid w:val="00934D1D"/>
    <w:rsid w:val="00950BBA"/>
    <w:rsid w:val="009538FF"/>
    <w:rsid w:val="00954F12"/>
    <w:rsid w:val="009C58C4"/>
    <w:rsid w:val="009C6CC9"/>
    <w:rsid w:val="009E4061"/>
    <w:rsid w:val="00A33DA7"/>
    <w:rsid w:val="00A51B94"/>
    <w:rsid w:val="00A6294D"/>
    <w:rsid w:val="00A84767"/>
    <w:rsid w:val="00AA3439"/>
    <w:rsid w:val="00AA4F2F"/>
    <w:rsid w:val="00AA523F"/>
    <w:rsid w:val="00AA6418"/>
    <w:rsid w:val="00AB559F"/>
    <w:rsid w:val="00AF5CFB"/>
    <w:rsid w:val="00B0726F"/>
    <w:rsid w:val="00B10C6A"/>
    <w:rsid w:val="00B50DEB"/>
    <w:rsid w:val="00BA67BA"/>
    <w:rsid w:val="00BB38D1"/>
    <w:rsid w:val="00BD129E"/>
    <w:rsid w:val="00BF0A43"/>
    <w:rsid w:val="00C02BDD"/>
    <w:rsid w:val="00C07EEA"/>
    <w:rsid w:val="00C34AD1"/>
    <w:rsid w:val="00C73898"/>
    <w:rsid w:val="00C75344"/>
    <w:rsid w:val="00C85E5F"/>
    <w:rsid w:val="00C9423A"/>
    <w:rsid w:val="00CA515A"/>
    <w:rsid w:val="00CB163F"/>
    <w:rsid w:val="00CC6BD9"/>
    <w:rsid w:val="00CE23C7"/>
    <w:rsid w:val="00D0100F"/>
    <w:rsid w:val="00D036D6"/>
    <w:rsid w:val="00D232EE"/>
    <w:rsid w:val="00D518E5"/>
    <w:rsid w:val="00D736C9"/>
    <w:rsid w:val="00D74A88"/>
    <w:rsid w:val="00D7663F"/>
    <w:rsid w:val="00D84939"/>
    <w:rsid w:val="00D952E5"/>
    <w:rsid w:val="00DB7057"/>
    <w:rsid w:val="00DD4A85"/>
    <w:rsid w:val="00DF73DE"/>
    <w:rsid w:val="00E13B0E"/>
    <w:rsid w:val="00E179F9"/>
    <w:rsid w:val="00E43D0E"/>
    <w:rsid w:val="00E44C05"/>
    <w:rsid w:val="00E520A1"/>
    <w:rsid w:val="00E62F07"/>
    <w:rsid w:val="00E6541E"/>
    <w:rsid w:val="00E66AD2"/>
    <w:rsid w:val="00E66F2A"/>
    <w:rsid w:val="00E72980"/>
    <w:rsid w:val="00E95A3F"/>
    <w:rsid w:val="00EA0C0A"/>
    <w:rsid w:val="00EA7FEC"/>
    <w:rsid w:val="00EB3262"/>
    <w:rsid w:val="00EC1C6A"/>
    <w:rsid w:val="00ED2F34"/>
    <w:rsid w:val="00F01126"/>
    <w:rsid w:val="00F02030"/>
    <w:rsid w:val="00F3212E"/>
    <w:rsid w:val="00F379FA"/>
    <w:rsid w:val="00F777B6"/>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A847F-0198-4D82-9275-5FAC18D76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723</Words>
  <Characters>16342</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10</cp:revision>
  <dcterms:created xsi:type="dcterms:W3CDTF">2023-04-07T06:49:00Z</dcterms:created>
  <dcterms:modified xsi:type="dcterms:W3CDTF">2023-04-11T08:23:00Z</dcterms:modified>
</cp:coreProperties>
</file>